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4E872" w14:textId="77777777" w:rsidR="00182A8E" w:rsidRDefault="00F5125D" w:rsidP="00182A8E">
      <w:pPr>
        <w:spacing w:line="259" w:lineRule="auto"/>
        <w:ind w:left="360" w:hanging="360"/>
        <w:jc w:val="center"/>
        <w:rPr>
          <w:rFonts w:ascii="Arial" w:hAnsi="Arial" w:cs="Arial"/>
          <w:b/>
          <w:sz w:val="28"/>
          <w:szCs w:val="28"/>
        </w:rPr>
      </w:pPr>
      <w:r w:rsidRPr="00530FD4">
        <w:rPr>
          <w:rFonts w:ascii="Arial" w:hAnsi="Arial" w:cs="Arial"/>
          <w:b/>
          <w:sz w:val="28"/>
          <w:szCs w:val="28"/>
        </w:rPr>
        <w:t xml:space="preserve">Workforce Development Board </w:t>
      </w:r>
      <w:r w:rsidR="00182A8E">
        <w:rPr>
          <w:rFonts w:ascii="Arial" w:hAnsi="Arial" w:cs="Arial"/>
          <w:b/>
          <w:sz w:val="28"/>
          <w:szCs w:val="28"/>
        </w:rPr>
        <w:t xml:space="preserve">of North Missouri </w:t>
      </w:r>
    </w:p>
    <w:p w14:paraId="25271ED4" w14:textId="1EC9072C" w:rsidR="00F5125D" w:rsidRPr="00F5125D" w:rsidRDefault="00F5125D" w:rsidP="00182A8E">
      <w:pPr>
        <w:spacing w:after="160" w:line="259" w:lineRule="auto"/>
        <w:ind w:left="360" w:hanging="360"/>
        <w:jc w:val="center"/>
        <w:rPr>
          <w:rFonts w:ascii="Arial" w:hAnsi="Arial" w:cs="Arial"/>
        </w:rPr>
      </w:pPr>
      <w:r w:rsidRPr="00530FD4">
        <w:rPr>
          <w:rFonts w:ascii="Arial" w:hAnsi="Arial" w:cs="Arial"/>
          <w:b/>
          <w:sz w:val="28"/>
          <w:szCs w:val="28"/>
        </w:rPr>
        <w:t>Business Meeting</w:t>
      </w:r>
      <w:r w:rsidR="00182A8E">
        <w:rPr>
          <w:rFonts w:ascii="Arial" w:hAnsi="Arial" w:cs="Arial"/>
          <w:b/>
          <w:sz w:val="28"/>
          <w:szCs w:val="28"/>
        </w:rPr>
        <w:t xml:space="preserve"> </w:t>
      </w:r>
      <w:r w:rsidRPr="00530FD4">
        <w:rPr>
          <w:rFonts w:ascii="Arial" w:hAnsi="Arial" w:cs="Arial"/>
          <w:b/>
          <w:sz w:val="28"/>
          <w:szCs w:val="28"/>
        </w:rPr>
        <w:t>Agenda</w:t>
      </w:r>
    </w:p>
    <w:p w14:paraId="68D662E9" w14:textId="05202006" w:rsidR="00F5125D" w:rsidRPr="00530FD4" w:rsidRDefault="00182A8E" w:rsidP="00D04438">
      <w:pPr>
        <w:ind w:left="360" w:hanging="36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Thursday</w:t>
      </w:r>
      <w:r w:rsidR="00F5125D">
        <w:rPr>
          <w:rFonts w:ascii="Arial" w:hAnsi="Arial" w:cs="Arial"/>
          <w:b/>
          <w:sz w:val="28"/>
          <w:szCs w:val="28"/>
        </w:rPr>
        <w:t xml:space="preserve">, </w:t>
      </w:r>
      <w:r w:rsidR="00C055D7">
        <w:rPr>
          <w:rFonts w:ascii="Arial" w:hAnsi="Arial" w:cs="Arial"/>
          <w:b/>
          <w:sz w:val="28"/>
          <w:szCs w:val="28"/>
        </w:rPr>
        <w:t xml:space="preserve">March </w:t>
      </w:r>
      <w:r>
        <w:rPr>
          <w:rFonts w:ascii="Arial" w:hAnsi="Arial" w:cs="Arial"/>
          <w:b/>
          <w:sz w:val="28"/>
          <w:szCs w:val="28"/>
        </w:rPr>
        <w:t>30</w:t>
      </w:r>
      <w:r w:rsidR="00F5125D">
        <w:rPr>
          <w:rFonts w:ascii="Arial" w:hAnsi="Arial" w:cs="Arial"/>
          <w:b/>
          <w:sz w:val="28"/>
          <w:szCs w:val="28"/>
        </w:rPr>
        <w:t xml:space="preserve">, </w:t>
      </w:r>
      <w:proofErr w:type="gramStart"/>
      <w:r w:rsidR="00F5125D">
        <w:rPr>
          <w:rFonts w:ascii="Arial" w:hAnsi="Arial" w:cs="Arial"/>
          <w:b/>
          <w:sz w:val="28"/>
          <w:szCs w:val="28"/>
        </w:rPr>
        <w:t>202</w:t>
      </w:r>
      <w:r w:rsidR="00C055D7">
        <w:rPr>
          <w:rFonts w:ascii="Arial" w:hAnsi="Arial" w:cs="Arial"/>
          <w:b/>
          <w:sz w:val="28"/>
          <w:szCs w:val="28"/>
        </w:rPr>
        <w:t>3</w:t>
      </w:r>
      <w:proofErr w:type="gramEnd"/>
      <w:r w:rsidR="00F5125D">
        <w:rPr>
          <w:rFonts w:ascii="Arial" w:hAnsi="Arial" w:cs="Arial"/>
          <w:b/>
          <w:sz w:val="28"/>
          <w:szCs w:val="28"/>
        </w:rPr>
        <w:t xml:space="preserve"> at 4:</w:t>
      </w:r>
      <w:r w:rsidR="00230EF8">
        <w:rPr>
          <w:rFonts w:ascii="Arial" w:hAnsi="Arial" w:cs="Arial"/>
          <w:b/>
          <w:sz w:val="28"/>
          <w:szCs w:val="28"/>
        </w:rPr>
        <w:t>0</w:t>
      </w:r>
      <w:r w:rsidR="00F5125D">
        <w:rPr>
          <w:rFonts w:ascii="Arial" w:hAnsi="Arial" w:cs="Arial"/>
          <w:b/>
          <w:sz w:val="28"/>
          <w:szCs w:val="28"/>
        </w:rPr>
        <w:t>0 PM</w:t>
      </w:r>
      <w:r w:rsidR="00F5125D" w:rsidRPr="00530FD4">
        <w:rPr>
          <w:rFonts w:ascii="Arial" w:hAnsi="Arial" w:cs="Arial"/>
          <w:b/>
          <w:sz w:val="28"/>
          <w:szCs w:val="28"/>
        </w:rPr>
        <w:t xml:space="preserve"> </w:t>
      </w:r>
    </w:p>
    <w:p w14:paraId="039D71D2" w14:textId="77777777" w:rsidR="00F5125D" w:rsidRDefault="00F5125D" w:rsidP="00D04438">
      <w:pPr>
        <w:ind w:left="360" w:hanging="360"/>
        <w:rPr>
          <w:rFonts w:ascii="Arial" w:hAnsi="Arial" w:cs="Arial"/>
          <w:b/>
        </w:rPr>
      </w:pPr>
    </w:p>
    <w:p w14:paraId="4A242B5A" w14:textId="63077BA3" w:rsidR="00F5125D" w:rsidRPr="00B602E2" w:rsidRDefault="00F5125D" w:rsidP="00D04438">
      <w:pPr>
        <w:ind w:left="360" w:hanging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>4:</w:t>
      </w:r>
      <w:r w:rsidR="00230EF8">
        <w:rPr>
          <w:rFonts w:ascii="Arial" w:hAnsi="Arial" w:cs="Arial"/>
          <w:b/>
        </w:rPr>
        <w:t>0</w:t>
      </w:r>
      <w:r>
        <w:rPr>
          <w:rFonts w:ascii="Arial" w:hAnsi="Arial" w:cs="Arial"/>
          <w:b/>
        </w:rPr>
        <w:t>0 PM – Business m</w:t>
      </w:r>
      <w:r w:rsidRPr="00B90C7A">
        <w:rPr>
          <w:rFonts w:ascii="Arial" w:hAnsi="Arial" w:cs="Arial"/>
          <w:b/>
        </w:rPr>
        <w:t>eeting</w:t>
      </w:r>
      <w:r w:rsidRPr="00B602E2">
        <w:rPr>
          <w:rFonts w:ascii="Arial" w:hAnsi="Arial" w:cs="Arial"/>
          <w:b/>
        </w:rPr>
        <w:t xml:space="preserve"> in </w:t>
      </w:r>
      <w:r>
        <w:rPr>
          <w:rFonts w:ascii="Arial" w:hAnsi="Arial" w:cs="Arial"/>
          <w:b/>
        </w:rPr>
        <w:t>open s</w:t>
      </w:r>
      <w:r w:rsidRPr="00B602E2">
        <w:rPr>
          <w:rFonts w:ascii="Arial" w:hAnsi="Arial" w:cs="Arial"/>
          <w:b/>
        </w:rPr>
        <w:t>ession</w:t>
      </w:r>
    </w:p>
    <w:p w14:paraId="68A00006" w14:textId="77777777" w:rsidR="00F5125D" w:rsidRDefault="00F5125D" w:rsidP="00D04438">
      <w:pPr>
        <w:ind w:left="360" w:hanging="360"/>
        <w:rPr>
          <w:rFonts w:ascii="Arial" w:hAnsi="Arial" w:cs="Arial"/>
          <w:b/>
        </w:rPr>
      </w:pPr>
    </w:p>
    <w:p w14:paraId="5D2DC856" w14:textId="77777777" w:rsidR="00F5125D" w:rsidRPr="00BF035D" w:rsidRDefault="00F5125D" w:rsidP="00D04438">
      <w:pPr>
        <w:ind w:left="360" w:hanging="360"/>
        <w:rPr>
          <w:rFonts w:ascii="Arial" w:hAnsi="Arial" w:cs="Arial"/>
          <w:u w:val="single"/>
        </w:rPr>
      </w:pPr>
    </w:p>
    <w:p w14:paraId="406B6322" w14:textId="77777777" w:rsidR="00F5125D" w:rsidRPr="001A54C9" w:rsidRDefault="00F5125D" w:rsidP="00D04438">
      <w:pPr>
        <w:ind w:left="360" w:hanging="360"/>
        <w:rPr>
          <w:rFonts w:ascii="Arial" w:hAnsi="Arial" w:cs="Arial"/>
        </w:rPr>
      </w:pPr>
      <w:r w:rsidRPr="001A54C9">
        <w:rPr>
          <w:rFonts w:ascii="Arial" w:hAnsi="Arial" w:cs="Arial"/>
        </w:rPr>
        <w:t>Introduction of Board Members, Commissioners</w:t>
      </w:r>
      <w:r>
        <w:rPr>
          <w:rFonts w:ascii="Arial" w:hAnsi="Arial" w:cs="Arial"/>
        </w:rPr>
        <w:t xml:space="preserve"> and </w:t>
      </w:r>
      <w:r w:rsidRPr="001A54C9">
        <w:rPr>
          <w:rFonts w:ascii="Arial" w:hAnsi="Arial" w:cs="Arial"/>
        </w:rPr>
        <w:t>Guests</w:t>
      </w:r>
    </w:p>
    <w:p w14:paraId="72C6EBA9" w14:textId="77777777" w:rsidR="00F5125D" w:rsidRDefault="00F5125D" w:rsidP="00D04438">
      <w:pPr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>Roll call / Establish quorum</w:t>
      </w:r>
    </w:p>
    <w:p w14:paraId="544BAA34" w14:textId="77777777" w:rsidR="00F5125D" w:rsidRPr="005E017D" w:rsidRDefault="00F5125D" w:rsidP="00D04438">
      <w:pPr>
        <w:ind w:left="360" w:hanging="360"/>
        <w:rPr>
          <w:rFonts w:ascii="Arial" w:hAnsi="Arial" w:cs="Arial"/>
          <w:b/>
          <w:u w:val="single"/>
        </w:rPr>
      </w:pPr>
    </w:p>
    <w:p w14:paraId="72070E6D" w14:textId="23CDD702" w:rsidR="00F5125D" w:rsidRDefault="00182A8E" w:rsidP="00182A8E">
      <w:pPr>
        <w:numPr>
          <w:ilvl w:val="0"/>
          <w:numId w:val="1"/>
        </w:numPr>
        <w:spacing w:after="12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Board Orientation Presentation</w:t>
      </w:r>
    </w:p>
    <w:p w14:paraId="2ABE1B34" w14:textId="79183A76" w:rsidR="00182A8E" w:rsidRDefault="00182A8E" w:rsidP="00182A8E">
      <w:pPr>
        <w:numPr>
          <w:ilvl w:val="0"/>
          <w:numId w:val="1"/>
        </w:numPr>
        <w:spacing w:after="12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Approval of Board By-Laws</w:t>
      </w:r>
    </w:p>
    <w:p w14:paraId="2BB3FD95" w14:textId="1CB34668" w:rsidR="00672B08" w:rsidRPr="00672B08" w:rsidRDefault="00182A8E" w:rsidP="00672B08">
      <w:pPr>
        <w:numPr>
          <w:ilvl w:val="0"/>
          <w:numId w:val="1"/>
        </w:numPr>
        <w:spacing w:after="12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Election of Officers</w:t>
      </w:r>
    </w:p>
    <w:p w14:paraId="41667200" w14:textId="33BA3036" w:rsidR="00182A8E" w:rsidRPr="00182A8E" w:rsidRDefault="009D6989" w:rsidP="00182A8E">
      <w:pPr>
        <w:numPr>
          <w:ilvl w:val="0"/>
          <w:numId w:val="1"/>
        </w:numPr>
        <w:spacing w:after="12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Request for Proposals</w:t>
      </w:r>
      <w:r w:rsidR="00AB2600">
        <w:rPr>
          <w:rFonts w:ascii="Arial" w:hAnsi="Arial" w:cs="Arial"/>
          <w:b/>
          <w:u w:val="single"/>
        </w:rPr>
        <w:t>*</w:t>
      </w:r>
    </w:p>
    <w:p w14:paraId="35F7A2A9" w14:textId="1304A32E" w:rsidR="00182A8E" w:rsidRDefault="00182A8E" w:rsidP="00182A8E">
      <w:pPr>
        <w:numPr>
          <w:ilvl w:val="2"/>
          <w:numId w:val="1"/>
        </w:numPr>
        <w:tabs>
          <w:tab w:val="clear" w:pos="2700"/>
        </w:tabs>
        <w:ind w:left="144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WIOA Adult/Dislocated Worker</w:t>
      </w:r>
    </w:p>
    <w:p w14:paraId="33F4E54B" w14:textId="04C19CC0" w:rsidR="00182A8E" w:rsidRDefault="00182A8E" w:rsidP="00182A8E">
      <w:pPr>
        <w:numPr>
          <w:ilvl w:val="2"/>
          <w:numId w:val="1"/>
        </w:numPr>
        <w:ind w:left="144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WIOA Youth</w:t>
      </w:r>
    </w:p>
    <w:p w14:paraId="12A7212F" w14:textId="4F936ABC" w:rsidR="00182A8E" w:rsidRDefault="00182A8E" w:rsidP="00182A8E">
      <w:pPr>
        <w:numPr>
          <w:ilvl w:val="2"/>
          <w:numId w:val="1"/>
        </w:numPr>
        <w:tabs>
          <w:tab w:val="clear" w:pos="2700"/>
        </w:tabs>
        <w:spacing w:after="120"/>
        <w:ind w:left="144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One-Stop Operator</w:t>
      </w:r>
    </w:p>
    <w:p w14:paraId="65727F24" w14:textId="358383D5" w:rsidR="00182A8E" w:rsidRDefault="00182A8E" w:rsidP="00182A8E">
      <w:pPr>
        <w:numPr>
          <w:ilvl w:val="0"/>
          <w:numId w:val="1"/>
        </w:numPr>
        <w:spacing w:after="120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Open Discussion</w:t>
      </w:r>
    </w:p>
    <w:p w14:paraId="7A2BA081" w14:textId="29E6E540" w:rsidR="00C212C5" w:rsidRPr="00AB2600" w:rsidRDefault="00182A8E" w:rsidP="0026589B">
      <w:pPr>
        <w:numPr>
          <w:ilvl w:val="0"/>
          <w:numId w:val="1"/>
        </w:numPr>
        <w:rPr>
          <w:rFonts w:asciiTheme="minorHAnsi" w:hAnsiTheme="minorHAnsi" w:cstheme="minorHAnsi"/>
        </w:rPr>
      </w:pPr>
      <w:r w:rsidRPr="00182A8E">
        <w:rPr>
          <w:rFonts w:ascii="Arial" w:hAnsi="Arial" w:cs="Arial"/>
          <w:b/>
          <w:u w:val="single"/>
        </w:rPr>
        <w:t>Adjourn</w:t>
      </w:r>
    </w:p>
    <w:p w14:paraId="55A017A7" w14:textId="0AF2D215" w:rsidR="00AB2600" w:rsidRDefault="00AB2600" w:rsidP="00AB2600">
      <w:pPr>
        <w:rPr>
          <w:rFonts w:ascii="Arial" w:hAnsi="Arial" w:cs="Arial"/>
          <w:b/>
          <w:u w:val="single"/>
        </w:rPr>
      </w:pPr>
    </w:p>
    <w:p w14:paraId="4F51103A" w14:textId="4B92EC36" w:rsidR="00182A8E" w:rsidRDefault="004F763B" w:rsidP="00182A8E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Cs/>
        </w:rPr>
        <w:t xml:space="preserve">* </w:t>
      </w:r>
      <w:r w:rsidR="00AB2600" w:rsidRPr="004F763B">
        <w:rPr>
          <w:rFonts w:ascii="Arial" w:hAnsi="Arial" w:cs="Arial"/>
          <w:bCs/>
        </w:rPr>
        <w:t xml:space="preserve">The Workforce Development Board of North Missouri reserves the right to </w:t>
      </w:r>
      <w:r w:rsidRPr="004F763B">
        <w:rPr>
          <w:rFonts w:ascii="Arial" w:hAnsi="Arial" w:cs="Arial"/>
          <w:bCs/>
        </w:rPr>
        <w:t xml:space="preserve">vote to </w:t>
      </w:r>
      <w:r w:rsidR="00AB2600" w:rsidRPr="004F763B">
        <w:rPr>
          <w:rFonts w:ascii="Arial" w:hAnsi="Arial" w:cs="Arial"/>
          <w:bCs/>
        </w:rPr>
        <w:t xml:space="preserve">go into closed session </w:t>
      </w:r>
      <w:r w:rsidRPr="004F763B">
        <w:rPr>
          <w:rFonts w:ascii="Arial" w:hAnsi="Arial" w:cs="Arial"/>
          <w:bCs/>
        </w:rPr>
        <w:t xml:space="preserve">as authorized by </w:t>
      </w:r>
      <w:proofErr w:type="spellStart"/>
      <w:r>
        <w:rPr>
          <w:rFonts w:ascii="Arial" w:hAnsi="Arial" w:cs="Arial"/>
          <w:bCs/>
        </w:rPr>
        <w:t>RSMo</w:t>
      </w:r>
      <w:proofErr w:type="spellEnd"/>
      <w:r>
        <w:rPr>
          <w:rFonts w:ascii="Arial" w:hAnsi="Arial" w:cs="Arial"/>
          <w:bCs/>
        </w:rPr>
        <w:t xml:space="preserve">. 610.021.11 </w:t>
      </w:r>
      <w:r w:rsidR="009D6989">
        <w:rPr>
          <w:rFonts w:ascii="Arial" w:hAnsi="Arial" w:cs="Arial"/>
          <w:bCs/>
        </w:rPr>
        <w:t>“</w:t>
      </w:r>
      <w:r w:rsidRPr="009D6989">
        <w:rPr>
          <w:rFonts w:ascii="Arial" w:hAnsi="Arial" w:cs="Arial"/>
          <w:bCs/>
          <w:i/>
          <w:iCs/>
        </w:rPr>
        <w:t>Specifications for competitive bidding</w:t>
      </w:r>
      <w:r w:rsidRPr="009D6989">
        <w:rPr>
          <w:rFonts w:ascii="Arial" w:hAnsi="Arial" w:cs="Arial"/>
          <w:bCs/>
          <w:i/>
          <w:iCs/>
        </w:rPr>
        <w:t>…</w:t>
      </w:r>
      <w:r w:rsidR="009D6989" w:rsidRPr="009D6989">
        <w:rPr>
          <w:rFonts w:ascii="Arial" w:hAnsi="Arial" w:cs="Arial"/>
          <w:bCs/>
          <w:i/>
          <w:iCs/>
        </w:rPr>
        <w:t>”</w:t>
      </w:r>
    </w:p>
    <w:p w14:paraId="345BE9A9" w14:textId="77777777" w:rsidR="00182A8E" w:rsidRPr="00182A8E" w:rsidRDefault="00182A8E" w:rsidP="00182A8E">
      <w:pPr>
        <w:rPr>
          <w:rFonts w:asciiTheme="minorHAnsi" w:hAnsiTheme="minorHAnsi" w:cstheme="minorHAnsi"/>
        </w:rPr>
      </w:pPr>
    </w:p>
    <w:sectPr w:rsidR="00182A8E" w:rsidRPr="00182A8E" w:rsidSect="003D3FAB">
      <w:pgSz w:w="12240" w:h="15840"/>
      <w:pgMar w:top="108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A5215" w14:textId="77777777" w:rsidR="00335831" w:rsidRDefault="00335831">
      <w:r>
        <w:separator/>
      </w:r>
    </w:p>
  </w:endnote>
  <w:endnote w:type="continuationSeparator" w:id="0">
    <w:p w14:paraId="73330E62" w14:textId="77777777" w:rsidR="00335831" w:rsidRDefault="00335831">
      <w:r>
        <w:continuationSeparator/>
      </w:r>
    </w:p>
  </w:endnote>
  <w:endnote w:type="continuationNotice" w:id="1">
    <w:p w14:paraId="2547511B" w14:textId="77777777" w:rsidR="00335831" w:rsidRDefault="003358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4AF44" w14:textId="77777777" w:rsidR="00335831" w:rsidRDefault="00335831">
      <w:r>
        <w:separator/>
      </w:r>
    </w:p>
  </w:footnote>
  <w:footnote w:type="continuationSeparator" w:id="0">
    <w:p w14:paraId="2C87FEE4" w14:textId="77777777" w:rsidR="00335831" w:rsidRDefault="00335831">
      <w:r>
        <w:continuationSeparator/>
      </w:r>
    </w:p>
  </w:footnote>
  <w:footnote w:type="continuationNotice" w:id="1">
    <w:p w14:paraId="52FA4C7E" w14:textId="77777777" w:rsidR="00335831" w:rsidRDefault="0033583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9467E"/>
    <w:multiLevelType w:val="hybridMultilevel"/>
    <w:tmpl w:val="3CDEA3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63127"/>
    <w:multiLevelType w:val="hybridMultilevel"/>
    <w:tmpl w:val="A3BE39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0A0F05"/>
    <w:multiLevelType w:val="hybridMultilevel"/>
    <w:tmpl w:val="61009F5A"/>
    <w:lvl w:ilvl="0" w:tplc="C2BC1D32">
      <w:start w:val="1"/>
      <w:numFmt w:val="decimal"/>
      <w:lvlText w:val="%1."/>
      <w:lvlJc w:val="left"/>
      <w:pPr>
        <w:ind w:left="720" w:hanging="360"/>
      </w:pPr>
      <w:rPr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BD6918"/>
    <w:multiLevelType w:val="hybridMultilevel"/>
    <w:tmpl w:val="88745A62"/>
    <w:lvl w:ilvl="0" w:tplc="D2E2DFD2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8A663D"/>
    <w:multiLevelType w:val="hybridMultilevel"/>
    <w:tmpl w:val="C91E1EFE"/>
    <w:lvl w:ilvl="0" w:tplc="3F86703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DB2BB3"/>
    <w:multiLevelType w:val="hybridMultilevel"/>
    <w:tmpl w:val="F1FE6404"/>
    <w:lvl w:ilvl="0" w:tplc="BBAEABA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5E6D1F"/>
    <w:multiLevelType w:val="hybridMultilevel"/>
    <w:tmpl w:val="FFFFFFFF"/>
    <w:lvl w:ilvl="0" w:tplc="82EC2DA0">
      <w:numFmt w:val="bullet"/>
      <w:lvlText w:val=""/>
      <w:lvlJc w:val="left"/>
      <w:pPr>
        <w:ind w:left="578" w:hanging="360"/>
      </w:pPr>
      <w:rPr>
        <w:rFonts w:ascii="Symbol" w:eastAsia="Times New Roman" w:hAnsi="Symbol" w:hint="default"/>
        <w:w w:val="99"/>
        <w:sz w:val="20"/>
      </w:rPr>
    </w:lvl>
    <w:lvl w:ilvl="1" w:tplc="C94291AC">
      <w:numFmt w:val="bullet"/>
      <w:lvlText w:val="•"/>
      <w:lvlJc w:val="left"/>
      <w:pPr>
        <w:ind w:left="1492" w:hanging="360"/>
      </w:pPr>
      <w:rPr>
        <w:rFonts w:hint="default"/>
      </w:rPr>
    </w:lvl>
    <w:lvl w:ilvl="2" w:tplc="01FEB49E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9336F8D6">
      <w:numFmt w:val="bullet"/>
      <w:lvlText w:val="•"/>
      <w:lvlJc w:val="left"/>
      <w:pPr>
        <w:ind w:left="3316" w:hanging="360"/>
      </w:pPr>
      <w:rPr>
        <w:rFonts w:hint="default"/>
      </w:rPr>
    </w:lvl>
    <w:lvl w:ilvl="4" w:tplc="C9AEA6D2">
      <w:numFmt w:val="bullet"/>
      <w:lvlText w:val="•"/>
      <w:lvlJc w:val="left"/>
      <w:pPr>
        <w:ind w:left="4228" w:hanging="360"/>
      </w:pPr>
      <w:rPr>
        <w:rFonts w:hint="default"/>
      </w:rPr>
    </w:lvl>
    <w:lvl w:ilvl="5" w:tplc="74566C6C">
      <w:numFmt w:val="bullet"/>
      <w:lvlText w:val="•"/>
      <w:lvlJc w:val="left"/>
      <w:pPr>
        <w:ind w:left="5140" w:hanging="360"/>
      </w:pPr>
      <w:rPr>
        <w:rFonts w:hint="default"/>
      </w:rPr>
    </w:lvl>
    <w:lvl w:ilvl="6" w:tplc="C598EA54">
      <w:numFmt w:val="bullet"/>
      <w:lvlText w:val="•"/>
      <w:lvlJc w:val="left"/>
      <w:pPr>
        <w:ind w:left="6052" w:hanging="360"/>
      </w:pPr>
      <w:rPr>
        <w:rFonts w:hint="default"/>
      </w:rPr>
    </w:lvl>
    <w:lvl w:ilvl="7" w:tplc="20FE1D10">
      <w:numFmt w:val="bullet"/>
      <w:lvlText w:val="•"/>
      <w:lvlJc w:val="left"/>
      <w:pPr>
        <w:ind w:left="6964" w:hanging="360"/>
      </w:pPr>
      <w:rPr>
        <w:rFonts w:hint="default"/>
      </w:rPr>
    </w:lvl>
    <w:lvl w:ilvl="8" w:tplc="7A56C93C">
      <w:numFmt w:val="bullet"/>
      <w:lvlText w:val="•"/>
      <w:lvlJc w:val="left"/>
      <w:pPr>
        <w:ind w:left="7876" w:hanging="360"/>
      </w:pPr>
      <w:rPr>
        <w:rFonts w:hint="default"/>
      </w:rPr>
    </w:lvl>
  </w:abstractNum>
  <w:abstractNum w:abstractNumId="7" w15:restartNumberingAfterBreak="0">
    <w:nsid w:val="55F14646"/>
    <w:multiLevelType w:val="hybridMultilevel"/>
    <w:tmpl w:val="1A6604EC"/>
    <w:lvl w:ilvl="0" w:tplc="6BFADCF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EA43AB"/>
    <w:multiLevelType w:val="hybridMultilevel"/>
    <w:tmpl w:val="98EAB73C"/>
    <w:lvl w:ilvl="0" w:tplc="A0E60C1A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234704"/>
    <w:multiLevelType w:val="hybridMultilevel"/>
    <w:tmpl w:val="2F60DB4C"/>
    <w:lvl w:ilvl="0" w:tplc="B2D66692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u w:val="none"/>
      </w:rPr>
    </w:lvl>
    <w:lvl w:ilvl="1" w:tplc="58A6599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 w:val="0"/>
        <w:i w:val="0"/>
        <w:color w:val="auto"/>
        <w:sz w:val="24"/>
        <w:szCs w:val="24"/>
        <w:u w:val="none"/>
      </w:rPr>
    </w:lvl>
    <w:lvl w:ilvl="2" w:tplc="7E10896C">
      <w:start w:val="1"/>
      <w:numFmt w:val="lowerLetter"/>
      <w:lvlText w:val="%3."/>
      <w:lvlJc w:val="left"/>
      <w:pPr>
        <w:tabs>
          <w:tab w:val="num" w:pos="2700"/>
        </w:tabs>
        <w:ind w:left="2700" w:hanging="360"/>
      </w:pPr>
      <w:rPr>
        <w:rFonts w:ascii="Arial" w:eastAsia="Times New Roman" w:hAnsi="Arial" w:cs="Arial" w:hint="default"/>
      </w:rPr>
    </w:lvl>
    <w:lvl w:ilvl="3" w:tplc="04090009">
      <w:start w:val="1"/>
      <w:numFmt w:val="bullet"/>
      <w:lvlText w:val="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14A4738">
      <w:start w:val="3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Arial" w:eastAsia="Times New Roman" w:hAnsi="Arial" w:cs="Arial" w:hint="default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7A27B7D"/>
    <w:multiLevelType w:val="hybridMultilevel"/>
    <w:tmpl w:val="8EEA2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D33429"/>
    <w:multiLevelType w:val="hybridMultilevel"/>
    <w:tmpl w:val="255C8DCA"/>
    <w:lvl w:ilvl="0" w:tplc="8EE8C37C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  <w:b w:val="0"/>
        <w:i w:val="0"/>
        <w:color w:val="auto"/>
        <w:sz w:val="24"/>
        <w:szCs w:val="24"/>
        <w:u w:val="none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5D655D7"/>
    <w:multiLevelType w:val="hybridMultilevel"/>
    <w:tmpl w:val="FE52535C"/>
    <w:lvl w:ilvl="0" w:tplc="B7C46BF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1403865">
    <w:abstractNumId w:val="9"/>
  </w:num>
  <w:num w:numId="2" w16cid:durableId="1329945185">
    <w:abstractNumId w:val="11"/>
  </w:num>
  <w:num w:numId="3" w16cid:durableId="68844970">
    <w:abstractNumId w:val="4"/>
  </w:num>
  <w:num w:numId="4" w16cid:durableId="12996265">
    <w:abstractNumId w:val="0"/>
  </w:num>
  <w:num w:numId="5" w16cid:durableId="503663136">
    <w:abstractNumId w:val="1"/>
  </w:num>
  <w:num w:numId="6" w16cid:durableId="510796337">
    <w:abstractNumId w:val="10"/>
  </w:num>
  <w:num w:numId="7" w16cid:durableId="2141533941">
    <w:abstractNumId w:val="2"/>
  </w:num>
  <w:num w:numId="8" w16cid:durableId="226183794">
    <w:abstractNumId w:val="3"/>
  </w:num>
  <w:num w:numId="9" w16cid:durableId="1562474968">
    <w:abstractNumId w:val="6"/>
  </w:num>
  <w:num w:numId="10" w16cid:durableId="939752150">
    <w:abstractNumId w:val="7"/>
  </w:num>
  <w:num w:numId="11" w16cid:durableId="842820223">
    <w:abstractNumId w:val="8"/>
  </w:num>
  <w:num w:numId="12" w16cid:durableId="1137068559">
    <w:abstractNumId w:val="12"/>
  </w:num>
  <w:num w:numId="13" w16cid:durableId="21235758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sDQ0MzAwMTGwNDBS0lEKTi0uzszPAykwqQUAoQ2B1SwAAAA="/>
  </w:docVars>
  <w:rsids>
    <w:rsidRoot w:val="00F5125D"/>
    <w:rsid w:val="00023A10"/>
    <w:rsid w:val="00042A75"/>
    <w:rsid w:val="00055DBB"/>
    <w:rsid w:val="00062688"/>
    <w:rsid w:val="00080BC9"/>
    <w:rsid w:val="000949A1"/>
    <w:rsid w:val="000A52FA"/>
    <w:rsid w:val="000A7430"/>
    <w:rsid w:val="000B5599"/>
    <w:rsid w:val="000B6B64"/>
    <w:rsid w:val="000C42E2"/>
    <w:rsid w:val="000C4E3A"/>
    <w:rsid w:val="00114FE3"/>
    <w:rsid w:val="00146866"/>
    <w:rsid w:val="00182A8E"/>
    <w:rsid w:val="00191906"/>
    <w:rsid w:val="001965E4"/>
    <w:rsid w:val="001C188D"/>
    <w:rsid w:val="001E7CD0"/>
    <w:rsid w:val="00230EF8"/>
    <w:rsid w:val="0026151E"/>
    <w:rsid w:val="002A534A"/>
    <w:rsid w:val="00335831"/>
    <w:rsid w:val="003571DC"/>
    <w:rsid w:val="00357BF7"/>
    <w:rsid w:val="00357E6D"/>
    <w:rsid w:val="00364E64"/>
    <w:rsid w:val="00372BA9"/>
    <w:rsid w:val="00373468"/>
    <w:rsid w:val="00376286"/>
    <w:rsid w:val="003C5B47"/>
    <w:rsid w:val="003D3591"/>
    <w:rsid w:val="003D3FAB"/>
    <w:rsid w:val="003E056E"/>
    <w:rsid w:val="003F6FBC"/>
    <w:rsid w:val="00402403"/>
    <w:rsid w:val="00412FEA"/>
    <w:rsid w:val="00413DC6"/>
    <w:rsid w:val="004207B9"/>
    <w:rsid w:val="0042715A"/>
    <w:rsid w:val="00442F9C"/>
    <w:rsid w:val="00444D57"/>
    <w:rsid w:val="00474C58"/>
    <w:rsid w:val="00497169"/>
    <w:rsid w:val="004A2581"/>
    <w:rsid w:val="004A7BAF"/>
    <w:rsid w:val="004C4F31"/>
    <w:rsid w:val="004C56EB"/>
    <w:rsid w:val="004D7712"/>
    <w:rsid w:val="004F5BFB"/>
    <w:rsid w:val="004F6303"/>
    <w:rsid w:val="004F763B"/>
    <w:rsid w:val="005068B5"/>
    <w:rsid w:val="00507028"/>
    <w:rsid w:val="00516339"/>
    <w:rsid w:val="00532B07"/>
    <w:rsid w:val="00535428"/>
    <w:rsid w:val="0055467B"/>
    <w:rsid w:val="005C6F89"/>
    <w:rsid w:val="005F3E40"/>
    <w:rsid w:val="00672B08"/>
    <w:rsid w:val="00695057"/>
    <w:rsid w:val="006C3DED"/>
    <w:rsid w:val="006D732A"/>
    <w:rsid w:val="006E3676"/>
    <w:rsid w:val="00721DD0"/>
    <w:rsid w:val="00741DC7"/>
    <w:rsid w:val="00766DA9"/>
    <w:rsid w:val="00777C72"/>
    <w:rsid w:val="007A21E5"/>
    <w:rsid w:val="007A6904"/>
    <w:rsid w:val="007C70D1"/>
    <w:rsid w:val="0080633D"/>
    <w:rsid w:val="00837D36"/>
    <w:rsid w:val="00885723"/>
    <w:rsid w:val="0088652D"/>
    <w:rsid w:val="00897F6F"/>
    <w:rsid w:val="008D44B5"/>
    <w:rsid w:val="008E4C40"/>
    <w:rsid w:val="00902F2B"/>
    <w:rsid w:val="00910D6E"/>
    <w:rsid w:val="009353DA"/>
    <w:rsid w:val="009366EF"/>
    <w:rsid w:val="009530D6"/>
    <w:rsid w:val="009737C7"/>
    <w:rsid w:val="009956DB"/>
    <w:rsid w:val="009B089A"/>
    <w:rsid w:val="009C7B6A"/>
    <w:rsid w:val="009D6989"/>
    <w:rsid w:val="009E2102"/>
    <w:rsid w:val="009F1198"/>
    <w:rsid w:val="00A26AEE"/>
    <w:rsid w:val="00A737C6"/>
    <w:rsid w:val="00A855C2"/>
    <w:rsid w:val="00A90589"/>
    <w:rsid w:val="00A938AA"/>
    <w:rsid w:val="00AB2600"/>
    <w:rsid w:val="00B36BC2"/>
    <w:rsid w:val="00B74B91"/>
    <w:rsid w:val="00B8608A"/>
    <w:rsid w:val="00B97BA1"/>
    <w:rsid w:val="00BA0BDC"/>
    <w:rsid w:val="00BD497E"/>
    <w:rsid w:val="00BD5414"/>
    <w:rsid w:val="00BF4BB2"/>
    <w:rsid w:val="00C006E5"/>
    <w:rsid w:val="00C055D7"/>
    <w:rsid w:val="00C11062"/>
    <w:rsid w:val="00C212C5"/>
    <w:rsid w:val="00C62334"/>
    <w:rsid w:val="00C759ED"/>
    <w:rsid w:val="00C77A3E"/>
    <w:rsid w:val="00C83E1C"/>
    <w:rsid w:val="00C93BF5"/>
    <w:rsid w:val="00CC08CB"/>
    <w:rsid w:val="00CD52E2"/>
    <w:rsid w:val="00D04438"/>
    <w:rsid w:val="00D26556"/>
    <w:rsid w:val="00D43F0D"/>
    <w:rsid w:val="00D47863"/>
    <w:rsid w:val="00D5126F"/>
    <w:rsid w:val="00D63FC2"/>
    <w:rsid w:val="00D7010B"/>
    <w:rsid w:val="00D84449"/>
    <w:rsid w:val="00D86653"/>
    <w:rsid w:val="00DA1A6B"/>
    <w:rsid w:val="00DC1346"/>
    <w:rsid w:val="00DE3915"/>
    <w:rsid w:val="00E0431F"/>
    <w:rsid w:val="00E22004"/>
    <w:rsid w:val="00E57560"/>
    <w:rsid w:val="00E7532C"/>
    <w:rsid w:val="00E9561A"/>
    <w:rsid w:val="00EB4487"/>
    <w:rsid w:val="00F476E1"/>
    <w:rsid w:val="00F5125D"/>
    <w:rsid w:val="00FA2695"/>
    <w:rsid w:val="00FB4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AF0839"/>
  <w15:chartTrackingRefBased/>
  <w15:docId w15:val="{3C0ECA84-4076-4B9D-9217-8A21D5669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25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855C2"/>
    <w:pPr>
      <w:widowControl w:val="0"/>
      <w:autoSpaceDE w:val="0"/>
      <w:autoSpaceDN w:val="0"/>
      <w:ind w:left="572" w:hanging="361"/>
      <w:outlineLvl w:val="0"/>
    </w:pPr>
    <w:rPr>
      <w:rFonts w:ascii="Calibri" w:hAnsi="Calibri" w:cs="Calibr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125D"/>
    <w:pPr>
      <w:ind w:left="720"/>
    </w:pPr>
  </w:style>
  <w:style w:type="character" w:styleId="Hyperlink">
    <w:name w:val="Hyperlink"/>
    <w:uiPriority w:val="99"/>
    <w:rsid w:val="00F5125D"/>
    <w:rPr>
      <w:color w:val="0000FF"/>
      <w:u w:val="single"/>
    </w:rPr>
  </w:style>
  <w:style w:type="character" w:customStyle="1" w:styleId="inv-date">
    <w:name w:val="inv-date"/>
    <w:basedOn w:val="DefaultParagraphFont"/>
    <w:rsid w:val="00F5125D"/>
  </w:style>
  <w:style w:type="paragraph" w:styleId="Footer">
    <w:name w:val="footer"/>
    <w:basedOn w:val="Normal"/>
    <w:link w:val="FooterChar"/>
    <w:uiPriority w:val="99"/>
    <w:unhideWhenUsed/>
    <w:rsid w:val="00F512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125D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5125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52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2E2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rsid w:val="00CD52E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CD5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F6F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6FBC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4A7BAF"/>
    <w:pPr>
      <w:jc w:val="center"/>
    </w:pPr>
    <w:rPr>
      <w:rFonts w:ascii="Arial Narrow" w:hAnsi="Arial Narrow" w:cs="Arial"/>
      <w:sz w:val="32"/>
    </w:rPr>
  </w:style>
  <w:style w:type="character" w:customStyle="1" w:styleId="TitleChar">
    <w:name w:val="Title Char"/>
    <w:basedOn w:val="DefaultParagraphFont"/>
    <w:link w:val="Title"/>
    <w:rsid w:val="004A7BAF"/>
    <w:rPr>
      <w:rFonts w:ascii="Arial Narrow" w:eastAsia="Times New Roman" w:hAnsi="Arial Narrow" w:cs="Arial"/>
      <w:sz w:val="32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C62334"/>
    <w:pPr>
      <w:spacing w:after="0" w:line="240" w:lineRule="auto"/>
    </w:pPr>
    <w:rPr>
      <w:rFonts w:ascii="Calibri" w:eastAsia="Times New Roman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59"/>
    <w:rsid w:val="00C62334"/>
    <w:pPr>
      <w:spacing w:after="0" w:line="240" w:lineRule="auto"/>
    </w:pPr>
    <w:rPr>
      <w:rFonts w:ascii="Calibri" w:eastAsia="Times New Roman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inv-subject">
    <w:name w:val="inv-subject"/>
    <w:basedOn w:val="DefaultParagraphFont"/>
    <w:rsid w:val="00E7532C"/>
  </w:style>
  <w:style w:type="character" w:customStyle="1" w:styleId="inv-meeting-url">
    <w:name w:val="inv-meeting-url"/>
    <w:basedOn w:val="DefaultParagraphFont"/>
    <w:rsid w:val="00E7532C"/>
  </w:style>
  <w:style w:type="character" w:customStyle="1" w:styleId="Heading1Char">
    <w:name w:val="Heading 1 Char"/>
    <w:basedOn w:val="DefaultParagraphFont"/>
    <w:link w:val="Heading1"/>
    <w:uiPriority w:val="9"/>
    <w:rsid w:val="00A855C2"/>
    <w:rPr>
      <w:rFonts w:ascii="Calibri" w:eastAsia="Times New Roman" w:hAnsi="Calibri" w:cs="Calibri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A855C2"/>
    <w:pPr>
      <w:widowControl w:val="0"/>
      <w:autoSpaceDE w:val="0"/>
      <w:autoSpaceDN w:val="0"/>
      <w:jc w:val="both"/>
    </w:pPr>
    <w:rPr>
      <w:rFonts w:ascii="Calibri" w:hAnsi="Calibri" w:cs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A855C2"/>
    <w:rPr>
      <w:rFonts w:ascii="Calibri" w:eastAsia="Times New Roman" w:hAnsi="Calibri" w:cs="Calibri"/>
      <w:sz w:val="20"/>
      <w:szCs w:val="20"/>
    </w:rPr>
  </w:style>
  <w:style w:type="paragraph" w:styleId="NormalWeb">
    <w:name w:val="Normal (Web)"/>
    <w:basedOn w:val="Normal"/>
    <w:uiPriority w:val="99"/>
    <w:unhideWhenUsed/>
    <w:rsid w:val="00023A10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74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60364E43D3404C9B42BA65AD2671BB" ma:contentTypeVersion="13" ma:contentTypeDescription="Create a new document." ma:contentTypeScope="" ma:versionID="3b1becd08a7ef4507cb82657fe8b2682">
  <xsd:schema xmlns:xsd="http://www.w3.org/2001/XMLSchema" xmlns:xs="http://www.w3.org/2001/XMLSchema" xmlns:p="http://schemas.microsoft.com/office/2006/metadata/properties" xmlns:ns2="bf8a3785-8015-4286-a0f8-6638a3365545" xmlns:ns3="acb5bab6-6bfe-4e23-bb20-d70a57bb83b8" targetNamespace="http://schemas.microsoft.com/office/2006/metadata/properties" ma:root="true" ma:fieldsID="8ca88c67a31762359241cc99b28372a4" ns2:_="" ns3:_="">
    <xsd:import namespace="bf8a3785-8015-4286-a0f8-6638a3365545"/>
    <xsd:import namespace="acb5bab6-6bfe-4e23-bb20-d70a57bb83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8a3785-8015-4286-a0f8-6638a33655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e6556f4-587e-460e-a4ad-45dd0d609c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b5bab6-6bfe-4e23-bb20-d70a57bb83b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5a0c675-881f-4527-8ef9-0dd4e65ad40c}" ma:internalName="TaxCatchAll" ma:showField="CatchAllData" ma:web="acb5bab6-6bfe-4e23-bb20-d70a57bb83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f8a3785-8015-4286-a0f8-6638a3365545">
      <Terms xmlns="http://schemas.microsoft.com/office/infopath/2007/PartnerControls"/>
    </lcf76f155ced4ddcb4097134ff3c332f>
    <TaxCatchAll xmlns="acb5bab6-6bfe-4e23-bb20-d70a57bb83b8" xsi:nil="true"/>
  </documentManagement>
</p:properties>
</file>

<file path=customXml/itemProps1.xml><?xml version="1.0" encoding="utf-8"?>
<ds:datastoreItem xmlns:ds="http://schemas.openxmlformats.org/officeDocument/2006/customXml" ds:itemID="{2A28C3BA-C1A6-4B67-BC22-71E1E7FAAA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F0D1D5-FD41-473C-9240-F5CBA04249AB}"/>
</file>

<file path=customXml/itemProps3.xml><?xml version="1.0" encoding="utf-8"?>
<ds:datastoreItem xmlns:ds="http://schemas.openxmlformats.org/officeDocument/2006/customXml" ds:itemID="{7A2E58C7-EAD5-49D2-9992-FB9126C4459C}">
  <ds:schemaRefs>
    <ds:schemaRef ds:uri="http://purl.org/dc/dcmitype/"/>
    <ds:schemaRef ds:uri="http://schemas.microsoft.com/office/2006/documentManagement/types"/>
    <ds:schemaRef ds:uri="57e9b94a-7bcf-4416-9c93-a5034ed5a6ba"/>
    <ds:schemaRef ds:uri="http://www.w3.org/XML/1998/namespace"/>
    <ds:schemaRef ds:uri="http://schemas.microsoft.com/office/2006/metadata/properties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165c5189-f827-457c-a354-4c24c8f37f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Links>
    <vt:vector size="24" baseType="variant">
      <vt:variant>
        <vt:i4>4522083</vt:i4>
      </vt:variant>
      <vt:variant>
        <vt:i4>9</vt:i4>
      </vt:variant>
      <vt:variant>
        <vt:i4>0</vt:i4>
      </vt:variant>
      <vt:variant>
        <vt:i4>5</vt:i4>
      </vt:variant>
      <vt:variant>
        <vt:lpwstr>https://www.allcounted.com/share?view=summary&amp;nid=1qu7myuddbixf&amp;lang=en_US</vt:lpwstr>
      </vt:variant>
      <vt:variant>
        <vt:lpwstr/>
      </vt:variant>
      <vt:variant>
        <vt:i4>4522083</vt:i4>
      </vt:variant>
      <vt:variant>
        <vt:i4>6</vt:i4>
      </vt:variant>
      <vt:variant>
        <vt:i4>0</vt:i4>
      </vt:variant>
      <vt:variant>
        <vt:i4>5</vt:i4>
      </vt:variant>
      <vt:variant>
        <vt:lpwstr>https://www.allcounted.com/share?view=summary&amp;nid=1qu7myuddbixf&amp;lang=en_US</vt:lpwstr>
      </vt:variant>
      <vt:variant>
        <vt:lpwstr/>
      </vt:variant>
      <vt:variant>
        <vt:i4>7340068</vt:i4>
      </vt:variant>
      <vt:variant>
        <vt:i4>3</vt:i4>
      </vt:variant>
      <vt:variant>
        <vt:i4>0</vt:i4>
      </vt:variant>
      <vt:variant>
        <vt:i4>5</vt:i4>
      </vt:variant>
      <vt:variant>
        <vt:lpwstr>tel:+18668994679,,448920173</vt:lpwstr>
      </vt:variant>
      <vt:variant>
        <vt:lpwstr/>
      </vt:variant>
      <vt:variant>
        <vt:i4>5308536</vt:i4>
      </vt:variant>
      <vt:variant>
        <vt:i4>0</vt:i4>
      </vt:variant>
      <vt:variant>
        <vt:i4>0</vt:i4>
      </vt:variant>
      <vt:variant>
        <vt:i4>5</vt:i4>
      </vt:variant>
      <vt:variant>
        <vt:lpwstr>https://meet.goto.com/nwwdb/june_202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s, Brent</dc:creator>
  <cp:keywords/>
  <dc:description/>
  <cp:lastModifiedBy>Brent Stevens</cp:lastModifiedBy>
  <cp:revision>2</cp:revision>
  <cp:lastPrinted>2023-02-28T19:49:00Z</cp:lastPrinted>
  <dcterms:created xsi:type="dcterms:W3CDTF">2023-03-23T18:37:00Z</dcterms:created>
  <dcterms:modified xsi:type="dcterms:W3CDTF">2023-03-23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FE168B7E7A741A324BB7280C55724</vt:lpwstr>
  </property>
  <property fmtid="{D5CDD505-2E9C-101B-9397-08002B2CF9AE}" pid="3" name="MediaServiceImageTags">
    <vt:lpwstr/>
  </property>
</Properties>
</file>